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66B8" w:rsidRPr="00AF780E" w:rsidRDefault="00CA66B8" w:rsidP="00AF780E"/>
    <w:p w:rsidR="00CA66B8" w:rsidRDefault="00CA66B8" w:rsidP="002138D7">
      <w:pPr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</w:p>
    <w:p w:rsidR="002138D7" w:rsidRDefault="00D551D3" w:rsidP="00AF780E">
      <w:pPr>
        <w:pStyle w:val="Heading1"/>
      </w:pPr>
      <w:r w:rsidRPr="00415A1D">
        <w:rPr>
          <w:bCs/>
        </w:rPr>
        <w:t>Quicksort Algorithm Analysis</w:t>
      </w:r>
    </w:p>
    <w:p w:rsidR="00CA66B8" w:rsidRDefault="00CA66B8" w:rsidP="002138D7">
      <w:pPr>
        <w:jc w:val="center"/>
        <w:rPr>
          <w:rFonts w:cs="Times New Roman"/>
        </w:rPr>
      </w:pPr>
      <w:r>
        <w:rPr>
          <w:rFonts w:cs="Times New Roman"/>
        </w:rPr>
        <w:t>Name</w:t>
      </w:r>
    </w:p>
    <w:p w:rsidR="00CA66B8" w:rsidRDefault="002138D7" w:rsidP="002138D7">
      <w:pPr>
        <w:jc w:val="center"/>
        <w:rPr>
          <w:rFonts w:cs="Times New Roman"/>
        </w:rPr>
      </w:pPr>
      <w:r>
        <w:rPr>
          <w:rFonts w:cs="Times New Roman"/>
        </w:rPr>
        <w:t>Institution Affiliation</w:t>
      </w:r>
    </w:p>
    <w:p w:rsidR="002138D7" w:rsidRDefault="002138D7" w:rsidP="002138D7">
      <w:pPr>
        <w:jc w:val="center"/>
        <w:rPr>
          <w:rFonts w:cs="Times New Roman"/>
        </w:rPr>
      </w:pPr>
    </w:p>
    <w:p w:rsidR="00CA66B8" w:rsidRDefault="00CA66B8" w:rsidP="002138D7">
      <w:pPr>
        <w:rPr>
          <w:rFonts w:cs="Times New Roman"/>
        </w:rPr>
      </w:pPr>
      <w:r>
        <w:rPr>
          <w:rFonts w:cs="Times New Roman"/>
        </w:rPr>
        <w:br w:type="page"/>
      </w:r>
    </w:p>
    <w:p w:rsidR="00DE11C4" w:rsidRPr="00DE11C4" w:rsidRDefault="00D551D3" w:rsidP="00AF780E">
      <w:pPr>
        <w:pStyle w:val="Heading1"/>
      </w:pPr>
      <w:r w:rsidRPr="00415A1D">
        <w:rPr>
          <w:bCs/>
        </w:rPr>
        <w:lastRenderedPageBreak/>
        <w:t>Quicksort Algorithm Analysis</w:t>
      </w:r>
    </w:p>
    <w:p w:rsidR="00D551D3" w:rsidRPr="00415A1D" w:rsidRDefault="005B2D56" w:rsidP="00D551D3">
      <w:pPr>
        <w:jc w:val="both"/>
      </w:pPr>
      <w:r>
        <w:t xml:space="preserve">In this analysis, we are going to assess the performance of two implementations of quicksort </w:t>
      </w:r>
      <w:r w:rsidR="00D551D3">
        <w:t>algorithms</w:t>
      </w:r>
      <w:r w:rsidR="005D6BC8">
        <w:t>,</w:t>
      </w:r>
      <w:r>
        <w:t xml:space="preserve"> </w:t>
      </w:r>
      <w:r w:rsidR="005D6BC8">
        <w:t>which are deterministic and randomized, on different input distributions</w:t>
      </w:r>
      <w:r w:rsidR="0068422E">
        <w:t xml:space="preserve"> (</w:t>
      </w:r>
      <w:r w:rsidR="0068422E" w:rsidRPr="0068422E">
        <w:rPr>
          <w:rFonts w:cs="Times New Roman"/>
        </w:rPr>
        <w:t>Iliopoulos</w:t>
      </w:r>
      <w:r w:rsidR="0068422E">
        <w:rPr>
          <w:rFonts w:cs="Times New Roman"/>
        </w:rPr>
        <w:t>, 2015</w:t>
      </w:r>
      <w:r w:rsidR="0068422E">
        <w:t>)</w:t>
      </w:r>
      <w:r>
        <w:t xml:space="preserve">. </w:t>
      </w:r>
      <w:r w:rsidR="00D551D3">
        <w:t xml:space="preserve">The goal of the analysis is to determine which sort algorithm is better under each of the conditions. </w:t>
      </w:r>
    </w:p>
    <w:p w:rsidR="00415A1D" w:rsidRPr="00415A1D" w:rsidRDefault="00497593" w:rsidP="00415A1D">
      <w:pPr>
        <w:jc w:val="both"/>
        <w:rPr>
          <w:b/>
          <w:bCs/>
        </w:rPr>
      </w:pPr>
      <w:r>
        <w:rPr>
          <w:b/>
          <w:bCs/>
        </w:rPr>
        <w:t>Implementation</w:t>
      </w:r>
    </w:p>
    <w:p w:rsidR="00415A1D" w:rsidRPr="00415A1D" w:rsidRDefault="00415A1D" w:rsidP="00415A1D">
      <w:pPr>
        <w:jc w:val="both"/>
        <w:rPr>
          <w:b/>
          <w:bCs/>
        </w:rPr>
      </w:pPr>
      <w:r w:rsidRPr="00415A1D">
        <w:rPr>
          <w:b/>
          <w:bCs/>
        </w:rPr>
        <w:t>Deterministic Quicksort</w:t>
      </w:r>
    </w:p>
    <w:p w:rsidR="00C36463" w:rsidRDefault="00C36463" w:rsidP="00C36463">
      <w:pPr>
        <w:jc w:val="both"/>
      </w:pPr>
      <w:r>
        <w:t xml:space="preserve">The deterministic implementation of Quicksort involves selecting the middle element of the </w:t>
      </w:r>
      <w:r w:rsidR="004A4A15">
        <w:t>array to be sorted</w:t>
      </w:r>
      <w:r>
        <w:t xml:space="preserve"> as the pivot point and </w:t>
      </w:r>
      <w:r w:rsidR="005D6BC8">
        <w:t>then partitions the elements into those smaller and greater than the pivot point</w:t>
      </w:r>
      <w:r>
        <w:t xml:space="preserve">. This helps </w:t>
      </w:r>
      <w:r w:rsidR="004A4A15">
        <w:t>the algorithm to improve its efficiency</w:t>
      </w:r>
      <w:r>
        <w:t xml:space="preserve"> in most cases.</w:t>
      </w:r>
    </w:p>
    <w:p w:rsidR="00C36463" w:rsidRDefault="00C36463" w:rsidP="00C36463">
      <w:pPr>
        <w:jc w:val="both"/>
      </w:pPr>
      <w:r>
        <w:t>Randomized Quicksort</w:t>
      </w:r>
    </w:p>
    <w:p w:rsidR="00415A1D" w:rsidRPr="00415A1D" w:rsidRDefault="00C36463" w:rsidP="00C36463">
      <w:pPr>
        <w:jc w:val="both"/>
      </w:pPr>
      <w:r>
        <w:t>Under this implementation</w:t>
      </w:r>
      <w:r w:rsidR="005D6BC8">
        <w:t>,</w:t>
      </w:r>
      <w:r>
        <w:t xml:space="preserve"> </w:t>
      </w:r>
      <w:r w:rsidR="004A4A15">
        <w:t>a randomly selected pivot point is used to partition the arrays</w:t>
      </w:r>
      <w:r>
        <w:t>. The advantage of using this approach is that it avoids the worst</w:t>
      </w:r>
      <w:r w:rsidR="005D6BC8">
        <w:t>-</w:t>
      </w:r>
      <w:r>
        <w:t xml:space="preserve">case scenario because </w:t>
      </w:r>
      <w:r w:rsidR="004A4A15">
        <w:t>it ensures there is an even distribution</w:t>
      </w:r>
      <w:r>
        <w:t xml:space="preserve"> of partitioning</w:t>
      </w:r>
      <w:r w:rsidR="0068422E">
        <w:t xml:space="preserve"> (</w:t>
      </w:r>
      <w:proofErr w:type="spellStart"/>
      <w:r w:rsidR="0068422E" w:rsidRPr="0068422E">
        <w:rPr>
          <w:rFonts w:cs="Times New Roman"/>
        </w:rPr>
        <w:t>Maucher</w:t>
      </w:r>
      <w:proofErr w:type="spellEnd"/>
      <w:r w:rsidR="0068422E">
        <w:rPr>
          <w:rFonts w:cs="Times New Roman"/>
        </w:rPr>
        <w:t>, 2016</w:t>
      </w:r>
      <w:r w:rsidR="0068422E">
        <w:t>)</w:t>
      </w:r>
      <w:r>
        <w:t>.</w:t>
      </w:r>
    </w:p>
    <w:p w:rsidR="005A0211" w:rsidRDefault="00F82E03" w:rsidP="00D970F6">
      <w:pPr>
        <w:jc w:val="both"/>
      </w:pPr>
      <w:r>
        <w:t>Time complexity analysi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16"/>
        <w:gridCol w:w="2326"/>
        <w:gridCol w:w="2556"/>
      </w:tblGrid>
      <w:tr w:rsidR="00F82E03" w:rsidRPr="00F82E03" w:rsidTr="005D6BC8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Ca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Deterministic Quicksor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Randomized Quicksort</w:t>
            </w:r>
          </w:p>
        </w:tc>
      </w:tr>
      <w:tr w:rsidR="00F82E03" w:rsidRPr="00F82E03" w:rsidTr="005D6BC8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Best Ca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4A4A15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O(n log n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4A4A15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O(n log n)</w:t>
            </w:r>
          </w:p>
        </w:tc>
      </w:tr>
      <w:tr w:rsidR="00F82E03" w:rsidRPr="00F82E03" w:rsidTr="005D6BC8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Average Ca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4A4A15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O(n log n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4A4A15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O(n log n)</w:t>
            </w:r>
          </w:p>
        </w:tc>
      </w:tr>
      <w:tr w:rsidR="00F82E03" w:rsidRPr="00F82E03" w:rsidTr="005D6BC8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Worst Cas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F82E03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 w:rsidRPr="00F82E03">
              <w:rPr>
                <w:rFonts w:ascii="Calibri" w:eastAsia="Times New Roman" w:hAnsi="Calibri" w:cs="Calibri"/>
                <w:color w:val="000000"/>
                <w:sz w:val="22"/>
              </w:rPr>
              <w:t>O(n2)O(n^2)O(n2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:rsidR="00F82E03" w:rsidRPr="00F82E03" w:rsidRDefault="004A4A15" w:rsidP="00F82E03">
            <w:pPr>
              <w:spacing w:after="0" w:line="240" w:lineRule="auto"/>
              <w:ind w:firstLine="0"/>
              <w:rPr>
                <w:rFonts w:ascii="Calibri" w:eastAsia="Times New Roman" w:hAnsi="Calibri" w:cs="Calibri"/>
                <w:color w:val="000000"/>
                <w:sz w:val="22"/>
              </w:rPr>
            </w:pPr>
            <w:r>
              <w:rPr>
                <w:rFonts w:ascii="Calibri" w:eastAsia="Times New Roman" w:hAnsi="Calibri" w:cs="Calibri"/>
                <w:color w:val="000000"/>
                <w:sz w:val="22"/>
              </w:rPr>
              <w:t>O(n log n)</w:t>
            </w:r>
            <w:r w:rsidR="00F82E03" w:rsidRPr="00F82E03">
              <w:rPr>
                <w:rFonts w:ascii="Calibri" w:eastAsia="Times New Roman" w:hAnsi="Calibri" w:cs="Calibri"/>
                <w:color w:val="000000"/>
                <w:sz w:val="22"/>
              </w:rPr>
              <w:t xml:space="preserve"> (highly unlikely)</w:t>
            </w:r>
          </w:p>
        </w:tc>
      </w:tr>
    </w:tbl>
    <w:p w:rsidR="00F82E03" w:rsidRDefault="00F82E03" w:rsidP="00D970F6">
      <w:pPr>
        <w:jc w:val="both"/>
      </w:pPr>
    </w:p>
    <w:p w:rsidR="004A4A15" w:rsidRPr="004A4A15" w:rsidRDefault="004A4A15" w:rsidP="004A4A15">
      <w:pPr>
        <w:jc w:val="both"/>
      </w:pPr>
      <w:r w:rsidRPr="004A4A15">
        <w:t xml:space="preserve">The deterministic version shows complexity represented by O(n^2) for sorted or reverse-sorted data because of the issue of poor strategy for selecting pivot. </w:t>
      </w:r>
      <w:r>
        <w:t>The randomized version</w:t>
      </w:r>
      <w:r w:rsidRPr="004A4A15">
        <w:t xml:space="preserve"> avoids this issue by distributing the pivot choices evenly.</w:t>
      </w:r>
    </w:p>
    <w:p w:rsidR="004A4A15" w:rsidRPr="004A4A15" w:rsidRDefault="004A4A15" w:rsidP="004A4A15">
      <w:pPr>
        <w:jc w:val="both"/>
      </w:pPr>
      <w:r w:rsidRPr="004A4A15">
        <w:t>Empirical Analysis</w:t>
      </w:r>
    </w:p>
    <w:p w:rsidR="004A4A15" w:rsidRPr="004A4A15" w:rsidRDefault="004A4A15" w:rsidP="004A4A15">
      <w:pPr>
        <w:jc w:val="both"/>
      </w:pPr>
      <w:r w:rsidRPr="004A4A15">
        <w:t>Performance Comparison</w:t>
      </w:r>
    </w:p>
    <w:p w:rsidR="001D780F" w:rsidRDefault="001D780F" w:rsidP="004A4A15">
      <w:pPr>
        <w:jc w:val="both"/>
      </w:pPr>
      <w:r w:rsidRPr="00C22D37">
        <w:rPr>
          <w:noProof/>
        </w:rPr>
        <w:drawing>
          <wp:inline distT="0" distB="0" distL="0" distR="0" wp14:anchorId="4C64DA42" wp14:editId="5415FBBA">
            <wp:extent cx="5943600" cy="3785870"/>
            <wp:effectExtent l="0" t="0" r="0" b="5080"/>
            <wp:docPr id="1" name="Picture 1" descr="C:\Users\Francis Wanjiku\Downloads\download (1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C:\Users\Francis Wanjiku\Downloads\download (14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58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A4A15" w:rsidRPr="004A4A15" w:rsidRDefault="004A4A15" w:rsidP="004A4A15">
      <w:pPr>
        <w:jc w:val="both"/>
      </w:pPr>
      <w:r w:rsidRPr="004A4A15">
        <w:t xml:space="preserve">The results from the graph above indicate that the </w:t>
      </w:r>
      <w:r w:rsidR="005D6BC8">
        <w:t>randomized Quicksort performance</w:t>
      </w:r>
      <w:r w:rsidRPr="004A4A15">
        <w:t xml:space="preserve"> is poor compared to that of </w:t>
      </w:r>
      <w:r w:rsidR="005D6BC8">
        <w:t>deterministic Quicksort</w:t>
      </w:r>
      <w:r w:rsidRPr="004A4A15">
        <w:t xml:space="preserve"> when dealing with small input. </w:t>
      </w:r>
      <w:r w:rsidR="005D6BC8">
        <w:t>However, for larger input sizes, deterministic Quicksort performance improves, especially on sorted and reverse-sorted data.</w:t>
      </w:r>
      <w:r w:rsidRPr="004A4A15">
        <w:t xml:space="preserve"> </w:t>
      </w:r>
      <w:r>
        <w:t xml:space="preserve">The randomized </w:t>
      </w:r>
      <w:r w:rsidR="005D6BC8">
        <w:t>Q</w:t>
      </w:r>
      <w:r>
        <w:t>uicksort takes longer</w:t>
      </w:r>
      <w:r w:rsidRPr="004A4A15">
        <w:t xml:space="preserve"> to complete its operation. </w:t>
      </w:r>
      <w:r>
        <w:t>The results indicate</w:t>
      </w:r>
      <w:r w:rsidRPr="004A4A15">
        <w:t xml:space="preserve"> that </w:t>
      </w:r>
      <w:r>
        <w:t>the reverse-sorted data</w:t>
      </w:r>
      <w:r w:rsidRPr="004A4A15">
        <w:t xml:space="preserve"> has </w:t>
      </w:r>
      <w:r w:rsidR="005D6BC8">
        <w:t>a</w:t>
      </w:r>
      <w:r w:rsidRPr="004A4A15">
        <w:t xml:space="preserve"> negative impact on the execution time </w:t>
      </w:r>
      <w:r w:rsidR="005D6BC8">
        <w:t>when using deterministic Quicksort, increasing execution time.</w:t>
      </w:r>
    </w:p>
    <w:p w:rsidR="004A4A15" w:rsidRPr="004A4A15" w:rsidRDefault="004A4A15" w:rsidP="004A4A15">
      <w:pPr>
        <w:jc w:val="both"/>
      </w:pPr>
      <w:r w:rsidRPr="004A4A15">
        <w:t>Observations</w:t>
      </w:r>
    </w:p>
    <w:p w:rsidR="004A4A15" w:rsidRPr="004A4A15" w:rsidRDefault="004A4A15" w:rsidP="004A4A15">
      <w:pPr>
        <w:jc w:val="both"/>
      </w:pPr>
      <w:r w:rsidRPr="004A4A15">
        <w:t xml:space="preserve">The observation from the analysis is that deterministic </w:t>
      </w:r>
      <w:r w:rsidR="005D6BC8">
        <w:t>Q</w:t>
      </w:r>
      <w:r w:rsidRPr="004A4A15">
        <w:t xml:space="preserve">uicksort </w:t>
      </w:r>
      <w:r w:rsidR="005D6BC8">
        <w:t>performs better when the data is randomly distributed, while randomized Quicksort perform</w:t>
      </w:r>
      <w:r>
        <w:t>s better</w:t>
      </w:r>
      <w:r w:rsidRPr="004A4A15">
        <w:t xml:space="preserve"> in terms of reducing the risks of facing the worst</w:t>
      </w:r>
      <w:r w:rsidR="005D6BC8">
        <w:t>-</w:t>
      </w:r>
      <w:r w:rsidRPr="004A4A15">
        <w:t>case complexity. When dealing with a large data set</w:t>
      </w:r>
      <w:r w:rsidR="005D6BC8">
        <w:t>,</w:t>
      </w:r>
      <w:r w:rsidRPr="004A4A15">
        <w:t xml:space="preserve"> it is better to use randomized </w:t>
      </w:r>
      <w:r w:rsidR="005D6BC8">
        <w:t>Q</w:t>
      </w:r>
      <w:r w:rsidRPr="004A4A15">
        <w:t>uicksort</w:t>
      </w:r>
      <w:r w:rsidR="005D6BC8">
        <w:t>,</w:t>
      </w:r>
      <w:r w:rsidRPr="004A4A15">
        <w:t xml:space="preserve"> considering that it has </w:t>
      </w:r>
      <w:r w:rsidR="005D6BC8">
        <w:t>faster execution time</w:t>
      </w:r>
      <w:r w:rsidRPr="004A4A15">
        <w:t>.</w:t>
      </w:r>
    </w:p>
    <w:p w:rsidR="004A4A15" w:rsidRPr="004A4A15" w:rsidRDefault="004A4A15" w:rsidP="004A4A15">
      <w:pPr>
        <w:jc w:val="both"/>
      </w:pPr>
      <w:r w:rsidRPr="004A4A15">
        <w:t>Conclusion</w:t>
      </w:r>
    </w:p>
    <w:p w:rsidR="00635CE0" w:rsidRPr="00014197" w:rsidRDefault="004A4A15" w:rsidP="00D970F6">
      <w:pPr>
        <w:jc w:val="both"/>
        <w:rPr>
          <w:rFonts w:cs="Times New Roman"/>
        </w:rPr>
      </w:pPr>
      <w:r w:rsidRPr="004A4A15">
        <w:t>In conclusion</w:t>
      </w:r>
      <w:r w:rsidR="005D6BC8">
        <w:t>,</w:t>
      </w:r>
      <w:r w:rsidRPr="004A4A15">
        <w:t xml:space="preserve"> </w:t>
      </w:r>
      <w:r w:rsidR="005D6BC8">
        <w:t>we can mitigate the worst-case scenario by using the randomized approach</w:t>
      </w:r>
      <w:r w:rsidRPr="004A4A15">
        <w:t xml:space="preserve">. However, </w:t>
      </w:r>
      <w:r w:rsidR="005D6BC8">
        <w:t>when the data is sorted in practical applications,</w:t>
      </w:r>
      <w:r w:rsidRPr="004A4A15">
        <w:t xml:space="preserve"> it is better to use randomized </w:t>
      </w:r>
      <w:r w:rsidR="005D6BC8">
        <w:t>Q</w:t>
      </w:r>
      <w:r w:rsidRPr="004A4A15">
        <w:t xml:space="preserve">uicksort because it has </w:t>
      </w:r>
      <w:r w:rsidR="005D6BC8">
        <w:t xml:space="preserve">a </w:t>
      </w:r>
      <w:r w:rsidRPr="004A4A15">
        <w:t xml:space="preserve">favorable execution time. </w:t>
      </w:r>
      <w:r>
        <w:t>Deterministic</w:t>
      </w:r>
      <w:r w:rsidRPr="004A4A15">
        <w:t xml:space="preserve"> </w:t>
      </w:r>
      <w:r w:rsidR="005D6BC8">
        <w:t>Q</w:t>
      </w:r>
      <w:r w:rsidRPr="004A4A15">
        <w:t xml:space="preserve">uicksort is preferred in terms of efficiency and when working with </w:t>
      </w:r>
      <w:r w:rsidR="005D6BC8">
        <w:t>a completely random dataset</w:t>
      </w:r>
      <w:r w:rsidRPr="004A4A15">
        <w:t>.</w:t>
      </w:r>
    </w:p>
    <w:p w:rsidR="00014197" w:rsidRDefault="00014197" w:rsidP="00E3588F">
      <w:pPr>
        <w:jc w:val="both"/>
        <w:rPr>
          <w:rFonts w:cs="Times New Roman"/>
        </w:rPr>
      </w:pPr>
      <w:r>
        <w:rPr>
          <w:rFonts w:cs="Times New Roman"/>
        </w:rPr>
        <w:br w:type="page"/>
      </w:r>
    </w:p>
    <w:p w:rsidR="00014197" w:rsidRDefault="00014197" w:rsidP="00AF780E">
      <w:pPr>
        <w:pStyle w:val="Heading1"/>
      </w:pPr>
      <w:r w:rsidRPr="00014197">
        <w:t>References</w:t>
      </w:r>
    </w:p>
    <w:p w:rsidR="0068422E" w:rsidRDefault="0068422E" w:rsidP="002138D7">
      <w:pPr>
        <w:ind w:left="720" w:hanging="720"/>
        <w:rPr>
          <w:rFonts w:cs="Times New Roman"/>
        </w:rPr>
      </w:pPr>
      <w:r w:rsidRPr="0068422E">
        <w:rPr>
          <w:rFonts w:cs="Times New Roman"/>
        </w:rPr>
        <w:t>Iliopoulos, V. (2015). The Quicksort algorithm and related topics. </w:t>
      </w:r>
      <w:proofErr w:type="spellStart"/>
      <w:r w:rsidRPr="0068422E">
        <w:rPr>
          <w:rFonts w:cs="Times New Roman"/>
          <w:i/>
          <w:iCs/>
        </w:rPr>
        <w:t>arXiv</w:t>
      </w:r>
      <w:proofErr w:type="spellEnd"/>
      <w:r w:rsidRPr="0068422E">
        <w:rPr>
          <w:rFonts w:cs="Times New Roman"/>
          <w:i/>
          <w:iCs/>
        </w:rPr>
        <w:t xml:space="preserve"> preprint arXiv:1503.02504</w:t>
      </w:r>
      <w:r w:rsidRPr="0068422E">
        <w:rPr>
          <w:rFonts w:cs="Times New Roman"/>
        </w:rPr>
        <w:t>.</w:t>
      </w:r>
    </w:p>
    <w:p w:rsidR="0068422E" w:rsidRPr="00014197" w:rsidRDefault="0068422E" w:rsidP="002138D7">
      <w:pPr>
        <w:ind w:left="720" w:hanging="720"/>
        <w:rPr>
          <w:rFonts w:cs="Times New Roman"/>
        </w:rPr>
      </w:pPr>
      <w:proofErr w:type="spellStart"/>
      <w:r w:rsidRPr="0068422E">
        <w:rPr>
          <w:rFonts w:cs="Times New Roman"/>
        </w:rPr>
        <w:t>Maucher</w:t>
      </w:r>
      <w:proofErr w:type="spellEnd"/>
      <w:r w:rsidRPr="0068422E">
        <w:rPr>
          <w:rFonts w:cs="Times New Roman"/>
        </w:rPr>
        <w:t>, M. (2016). On the influence of non-perfect randomness on probabilistic algorithms.</w:t>
      </w:r>
    </w:p>
    <w:sectPr w:rsidR="0068422E" w:rsidRPr="00014197" w:rsidSect="00D109AA">
      <w:head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3883" w:rsidRDefault="00C43883" w:rsidP="00B5010B">
      <w:pPr>
        <w:spacing w:after="0" w:line="240" w:lineRule="auto"/>
      </w:pPr>
      <w:r>
        <w:separator/>
      </w:r>
    </w:p>
  </w:endnote>
  <w:endnote w:type="continuationSeparator" w:id="0">
    <w:p w:rsidR="00C43883" w:rsidRDefault="00C43883" w:rsidP="00B5010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3883" w:rsidRDefault="00C43883" w:rsidP="00B5010B">
      <w:pPr>
        <w:spacing w:after="0" w:line="240" w:lineRule="auto"/>
      </w:pPr>
      <w:r>
        <w:separator/>
      </w:r>
    </w:p>
  </w:footnote>
  <w:footnote w:type="continuationSeparator" w:id="0">
    <w:p w:rsidR="00C43883" w:rsidRDefault="00C43883" w:rsidP="00B5010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Fonts w:cs="Times New Roman"/>
      </w:rPr>
      <w:id w:val="1099912984"/>
      <w:docPartObj>
        <w:docPartGallery w:val="Page Numbers (Top of Page)"/>
        <w:docPartUnique/>
      </w:docPartObj>
    </w:sdtPr>
    <w:sdtEndPr>
      <w:rPr>
        <w:noProof/>
      </w:rPr>
    </w:sdtEndPr>
    <w:sdtContent>
      <w:p w:rsidR="00C21D5B" w:rsidRPr="000A3991" w:rsidRDefault="00C21D5B" w:rsidP="00D970F6">
        <w:pPr>
          <w:pStyle w:val="Header"/>
          <w:ind w:firstLine="0"/>
          <w:rPr>
            <w:rFonts w:cs="Times New Roman"/>
          </w:rPr>
        </w:pPr>
        <w:r>
          <w:rPr>
            <w:rFonts w:cs="Times New Roman"/>
          </w:rPr>
          <w:tab/>
        </w:r>
        <w:r>
          <w:rPr>
            <w:rFonts w:cs="Times New Roman"/>
          </w:rPr>
          <w:tab/>
        </w:r>
        <w:r w:rsidRPr="000A3991">
          <w:rPr>
            <w:rFonts w:cs="Times New Roman"/>
          </w:rPr>
          <w:fldChar w:fldCharType="begin"/>
        </w:r>
        <w:r w:rsidRPr="000A3991">
          <w:rPr>
            <w:rFonts w:cs="Times New Roman"/>
          </w:rPr>
          <w:instrText xml:space="preserve"> PAGE   \* MERGEFORMAT </w:instrText>
        </w:r>
        <w:r w:rsidRPr="000A3991">
          <w:rPr>
            <w:rFonts w:cs="Times New Roman"/>
          </w:rPr>
          <w:fldChar w:fldCharType="separate"/>
        </w:r>
        <w:r w:rsidR="001D780F">
          <w:rPr>
            <w:rFonts w:cs="Times New Roman"/>
            <w:noProof/>
          </w:rPr>
          <w:t>5</w:t>
        </w:r>
        <w:r w:rsidRPr="000A3991">
          <w:rPr>
            <w:rFonts w:cs="Times New Roman"/>
            <w:noProof/>
          </w:rPr>
          <w:fldChar w:fldCharType="end"/>
        </w:r>
      </w:p>
    </w:sdtContent>
  </w:sdt>
  <w:p w:rsidR="00C21D5B" w:rsidRPr="000A3991" w:rsidRDefault="00C21D5B">
    <w:pPr>
      <w:pStyle w:val="Header"/>
      <w:rPr>
        <w:rFonts w:cs="Times New Roman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21D5B" w:rsidRPr="00D109AA" w:rsidRDefault="00C21D5B" w:rsidP="00D970F6">
    <w:pPr>
      <w:pStyle w:val="Header"/>
      <w:ind w:firstLine="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53292A"/>
    <w:multiLevelType w:val="hybridMultilevel"/>
    <w:tmpl w:val="DA905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EB16C4"/>
    <w:multiLevelType w:val="multilevel"/>
    <w:tmpl w:val="0BDA28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EDB1E0B"/>
    <w:multiLevelType w:val="multilevel"/>
    <w:tmpl w:val="A41A2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22877BF"/>
    <w:multiLevelType w:val="multilevel"/>
    <w:tmpl w:val="3F5884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9B6CB0"/>
    <w:multiLevelType w:val="multilevel"/>
    <w:tmpl w:val="BD62F9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attachedTemplate r:id="rId1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MLI0MTU0NDYyNjCxMDVT0lEKTi0uzszPAykwqgUAUrZvECwAAAA="/>
  </w:docVars>
  <w:rsids>
    <w:rsidRoot w:val="00415A1D"/>
    <w:rsid w:val="00014197"/>
    <w:rsid w:val="00076CBE"/>
    <w:rsid w:val="000A3991"/>
    <w:rsid w:val="001776D0"/>
    <w:rsid w:val="00183993"/>
    <w:rsid w:val="001D780F"/>
    <w:rsid w:val="002138D7"/>
    <w:rsid w:val="0036220A"/>
    <w:rsid w:val="00415A1D"/>
    <w:rsid w:val="0042121D"/>
    <w:rsid w:val="0046675D"/>
    <w:rsid w:val="00497593"/>
    <w:rsid w:val="004A4A15"/>
    <w:rsid w:val="004A72F3"/>
    <w:rsid w:val="0054431E"/>
    <w:rsid w:val="005556F8"/>
    <w:rsid w:val="005A0211"/>
    <w:rsid w:val="005B2D56"/>
    <w:rsid w:val="005D6BC8"/>
    <w:rsid w:val="00623724"/>
    <w:rsid w:val="00635CE0"/>
    <w:rsid w:val="00676FB9"/>
    <w:rsid w:val="0068422E"/>
    <w:rsid w:val="006A2480"/>
    <w:rsid w:val="00750A75"/>
    <w:rsid w:val="007A1DA5"/>
    <w:rsid w:val="00895CA5"/>
    <w:rsid w:val="008C497D"/>
    <w:rsid w:val="00953EBD"/>
    <w:rsid w:val="00AF780E"/>
    <w:rsid w:val="00B43EEA"/>
    <w:rsid w:val="00B5010B"/>
    <w:rsid w:val="00C21D5B"/>
    <w:rsid w:val="00C36463"/>
    <w:rsid w:val="00C43883"/>
    <w:rsid w:val="00CA66B8"/>
    <w:rsid w:val="00CB0C6F"/>
    <w:rsid w:val="00CC14B5"/>
    <w:rsid w:val="00D109AA"/>
    <w:rsid w:val="00D322C1"/>
    <w:rsid w:val="00D551D3"/>
    <w:rsid w:val="00D970F6"/>
    <w:rsid w:val="00DA467D"/>
    <w:rsid w:val="00DE11C4"/>
    <w:rsid w:val="00E27C86"/>
    <w:rsid w:val="00E3588F"/>
    <w:rsid w:val="00F108AF"/>
    <w:rsid w:val="00F82E03"/>
    <w:rsid w:val="00F855A0"/>
    <w:rsid w:val="00FB7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48312"/>
  <w15:chartTrackingRefBased/>
  <w15:docId w15:val="{64ECDCDF-5C2E-4B86-81C4-CEE3D9CA0E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3724"/>
    <w:pPr>
      <w:spacing w:line="480" w:lineRule="auto"/>
      <w:ind w:firstLine="720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F780E"/>
    <w:pPr>
      <w:keepNext/>
      <w:jc w:val="center"/>
      <w:outlineLvl w:val="0"/>
    </w:pPr>
    <w:rPr>
      <w:rFonts w:cs="Times New Roman"/>
      <w:b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0211"/>
    <w:pPr>
      <w:keepNext/>
      <w:keepLines/>
      <w:spacing w:before="280" w:after="240"/>
      <w:ind w:firstLine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semiHidden/>
    <w:unhideWhenUsed/>
    <w:qFormat/>
    <w:rsid w:val="00FB7346"/>
    <w:pPr>
      <w:keepNext/>
      <w:keepLines/>
      <w:spacing w:before="40" w:after="0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15A1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5A1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010B"/>
  </w:style>
  <w:style w:type="paragraph" w:styleId="Footer">
    <w:name w:val="footer"/>
    <w:basedOn w:val="Normal"/>
    <w:link w:val="FooterChar"/>
    <w:uiPriority w:val="99"/>
    <w:unhideWhenUsed/>
    <w:rsid w:val="00B5010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010B"/>
  </w:style>
  <w:style w:type="character" w:customStyle="1" w:styleId="Heading1Char">
    <w:name w:val="Heading 1 Char"/>
    <w:basedOn w:val="DefaultParagraphFont"/>
    <w:link w:val="Heading1"/>
    <w:uiPriority w:val="9"/>
    <w:rsid w:val="00AF780E"/>
    <w:rPr>
      <w:rFonts w:ascii="Times New Roman" w:hAnsi="Times New Roman" w:cs="Times New Roman"/>
      <w:b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5A0211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B7346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15A1D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5A1D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paragraph" w:styleId="ListParagraph">
    <w:name w:val="List Paragraph"/>
    <w:basedOn w:val="Normal"/>
    <w:uiPriority w:val="34"/>
    <w:qFormat/>
    <w:rsid w:val="004A4A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203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57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80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5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89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4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ancis%20Wanjiku\Documents\Custom%20Office%20Templates\My%20Custom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9E7CF2-7115-40D6-B797-01F493406E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y Custom template.dotx</Template>
  <TotalTime>175</TotalTime>
  <Pages>5</Pages>
  <Words>436</Words>
  <Characters>2486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Quicksort Algorithm Analysis</vt:lpstr>
      <vt:lpstr>Quicksort Algorithm Analysis</vt:lpstr>
      <vt:lpstr>References</vt:lpstr>
    </vt:vector>
  </TitlesOfParts>
  <Company/>
  <LinksUpToDate>false</LinksUpToDate>
  <CharactersWithSpaces>2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Wanjiku</dc:creator>
  <cp:keywords/>
  <dc:description/>
  <cp:lastModifiedBy>Francis Wanjiku</cp:lastModifiedBy>
  <cp:revision>5</cp:revision>
  <dcterms:created xsi:type="dcterms:W3CDTF">2025-02-02T01:57:00Z</dcterms:created>
  <dcterms:modified xsi:type="dcterms:W3CDTF">2025-02-02T04:57:00Z</dcterms:modified>
</cp:coreProperties>
</file>